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177DEF" w14:textId="40622160" w:rsidR="002A1CD2" w:rsidRPr="006F6FB1" w:rsidRDefault="00E1392E" w:rsidP="006F6FB1">
      <w:pPr>
        <w:widowControl w:val="0"/>
        <w:autoSpaceDE w:val="0"/>
        <w:autoSpaceDN w:val="0"/>
        <w:adjustRightInd w:val="0"/>
        <w:jc w:val="center"/>
        <w:rPr>
          <w:rFonts w:ascii="Bebas" w:hAnsi="Bebas" w:cs="Trebuchet MS"/>
          <w:b/>
          <w:bCs/>
        </w:rPr>
      </w:pPr>
      <w:bookmarkStart w:id="0" w:name="Residential_Planning_Timeline"/>
      <w:r w:rsidRPr="00E1392E">
        <w:rPr>
          <w:rFonts w:ascii="Bebas" w:hAnsi="Bebas" w:cs="Trebuchet MS"/>
          <w:b/>
          <w:bCs/>
          <w:noProof/>
          <w:sz w:val="2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FA73D17" wp14:editId="70692CE6">
                <wp:simplePos x="0" y="0"/>
                <wp:positionH relativeFrom="column">
                  <wp:posOffset>7399935</wp:posOffset>
                </wp:positionH>
                <wp:positionV relativeFrom="paragraph">
                  <wp:posOffset>22816</wp:posOffset>
                </wp:positionV>
                <wp:extent cx="2283643" cy="309966"/>
                <wp:effectExtent l="0" t="0" r="254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3643" cy="30996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CA1C6C" w14:textId="64F3F916" w:rsidR="00E1392E" w:rsidRPr="005D7141" w:rsidRDefault="00E1392E" w:rsidP="00E1392E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5D7141">
                              <w:rPr>
                                <w:b/>
                                <w:bCs/>
                              </w:rPr>
                              <w:t>www.churchyouthministry.com</w:t>
                            </w:r>
                          </w:p>
                          <w:p w14:paraId="0497B4E0" w14:textId="790C3902" w:rsidR="00E1392E" w:rsidRDefault="00E1392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A73D1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82.65pt;margin-top:1.8pt;width:179.8pt;height:24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" stroked="f">
                <v:textbox>
                  <w:txbxContent>
                    <w:p w14:paraId="6DCA1C6C" w14:textId="64F3F916" w:rsidR="00E1392E" w:rsidRPr="005D7141" w:rsidRDefault="00E1392E" w:rsidP="00E1392E">
                      <w:pPr>
                        <w:jc w:val="right"/>
                        <w:rPr>
                          <w:b/>
                          <w:bCs/>
                        </w:rPr>
                      </w:pPr>
                      <w:r w:rsidRPr="005D7141">
                        <w:rPr>
                          <w:b/>
                          <w:bCs/>
                        </w:rPr>
                        <w:t>www.churchyouthministry.com</w:t>
                      </w:r>
                    </w:p>
                    <w:p w14:paraId="0497B4E0" w14:textId="790C3902" w:rsidR="00E1392E" w:rsidRDefault="00E1392E"/>
                  </w:txbxContent>
                </v:textbox>
              </v:shape>
            </w:pict>
          </mc:Fallback>
        </mc:AlternateContent>
      </w:r>
      <w:r w:rsidR="002A1CD2" w:rsidRPr="006F6FB1">
        <w:rPr>
          <w:rFonts w:ascii="Bebas" w:hAnsi="Bebas" w:cs="Trebuchet MS"/>
          <w:b/>
          <w:bCs/>
          <w:sz w:val="26"/>
        </w:rPr>
        <w:t>Residential Planning Timeline</w:t>
      </w:r>
      <w:bookmarkEnd w:id="0"/>
    </w:p>
    <w:p w14:paraId="31E218AC" w14:textId="4A5EE3FC" w:rsidR="001718DA" w:rsidRPr="006F6FB1" w:rsidRDefault="001718DA" w:rsidP="006F6FB1">
      <w:pPr>
        <w:widowControl w:val="0"/>
        <w:autoSpaceDE w:val="0"/>
        <w:autoSpaceDN w:val="0"/>
        <w:adjustRightInd w:val="0"/>
        <w:jc w:val="center"/>
        <w:rPr>
          <w:rFonts w:ascii="Bebas" w:hAnsi="Bebas" w:cs="Trebuchet MS"/>
        </w:rPr>
      </w:pPr>
      <w:r w:rsidRPr="006F6FB1">
        <w:rPr>
          <w:rFonts w:ascii="Bebas" w:hAnsi="Bebas" w:cs="Trebuchet MS"/>
          <w:b/>
          <w:bCs/>
        </w:rPr>
        <w:t>(First published in Premier Youthwork magazine)</w:t>
      </w:r>
    </w:p>
    <w:p w14:paraId="45473049" w14:textId="77777777" w:rsidR="002A1CD2" w:rsidRDefault="002A1CD2" w:rsidP="006F6FB1">
      <w:pPr>
        <w:widowControl w:val="0"/>
        <w:autoSpaceDE w:val="0"/>
        <w:autoSpaceDN w:val="0"/>
        <w:adjustRightInd w:val="0"/>
        <w:rPr>
          <w:rFonts w:ascii="Trebuchet MS" w:hAnsi="Trebuchet MS" w:cs="Trebuchet MS"/>
        </w:rPr>
      </w:pPr>
    </w:p>
    <w:p w14:paraId="57144107" w14:textId="1E0DDD91" w:rsidR="002A1CD2" w:rsidRPr="00712F9C" w:rsidRDefault="002A1CD2" w:rsidP="006F6FB1">
      <w:pPr>
        <w:widowControl w:val="0"/>
        <w:autoSpaceDE w:val="0"/>
        <w:autoSpaceDN w:val="0"/>
        <w:adjustRightInd w:val="0"/>
        <w:rPr>
          <w:rFonts w:ascii="Trebuchet MS" w:hAnsi="Trebuchet MS" w:cs="Trebuchet MS"/>
        </w:rPr>
      </w:pPr>
      <w:r w:rsidRPr="00712F9C">
        <w:rPr>
          <w:rFonts w:ascii="Trebuchet MS" w:hAnsi="Trebuchet MS" w:cs="Trebuchet MS"/>
        </w:rPr>
        <w:t>Print this timeline out and stick it to your wall</w:t>
      </w:r>
      <w:r w:rsidR="001718DA">
        <w:rPr>
          <w:rFonts w:ascii="Trebuchet MS" w:hAnsi="Trebuchet MS" w:cs="Trebuchet MS"/>
        </w:rPr>
        <w:t xml:space="preserve">. </w:t>
      </w:r>
      <w:r w:rsidRPr="00712F9C">
        <w:rPr>
          <w:rFonts w:ascii="Trebuchet MS" w:hAnsi="Trebuchet MS" w:cs="Trebuchet MS"/>
        </w:rPr>
        <w:t>The timescale is approximate</w:t>
      </w:r>
      <w:r w:rsidR="001718DA">
        <w:rPr>
          <w:rFonts w:ascii="Trebuchet MS" w:hAnsi="Trebuchet MS" w:cs="Trebuchet MS"/>
        </w:rPr>
        <w:t xml:space="preserve">. </w:t>
      </w:r>
      <w:r w:rsidRPr="00712F9C">
        <w:rPr>
          <w:rFonts w:ascii="Trebuchet MS" w:hAnsi="Trebuchet MS" w:cs="Trebuchet MS"/>
        </w:rPr>
        <w:t>You may need to adjust it for your situation, for example if you need to book up your venue earlier</w:t>
      </w:r>
      <w:r w:rsidR="001718DA">
        <w:rPr>
          <w:rFonts w:ascii="Trebuchet MS" w:hAnsi="Trebuchet MS" w:cs="Trebuchet MS"/>
        </w:rPr>
        <w:t xml:space="preserve">. </w:t>
      </w:r>
      <w:r w:rsidRPr="00712F9C">
        <w:rPr>
          <w:rFonts w:ascii="Trebuchet MS" w:hAnsi="Trebuchet MS" w:cs="Trebuchet MS"/>
        </w:rPr>
        <w:t>Ticking off as you do each one will allow you to tell at a glance what you need to do next and where you are behind schedule</w:t>
      </w:r>
      <w:r w:rsidR="001718DA">
        <w:rPr>
          <w:rFonts w:ascii="Trebuchet MS" w:hAnsi="Trebuchet MS" w:cs="Trebuchet MS"/>
        </w:rPr>
        <w:t xml:space="preserve">. </w:t>
      </w:r>
      <w:r w:rsidRPr="00712F9C">
        <w:rPr>
          <w:rFonts w:ascii="Trebuchet MS" w:hAnsi="Trebuchet MS" w:cs="Trebuchet MS"/>
        </w:rPr>
        <w:t>There may be items that you need to do which aren't on the list – we have to book a ferry – but other items should remind you to do them</w:t>
      </w:r>
      <w:r w:rsidR="001718DA">
        <w:rPr>
          <w:rFonts w:ascii="Trebuchet MS" w:hAnsi="Trebuchet MS" w:cs="Trebuchet MS"/>
        </w:rPr>
        <w:t xml:space="preserve">. </w:t>
      </w:r>
    </w:p>
    <w:p w14:paraId="3F0F8196" w14:textId="77777777" w:rsidR="002A1CD2" w:rsidRPr="00712F9C" w:rsidRDefault="002A1CD2" w:rsidP="006F6FB1">
      <w:pPr>
        <w:widowControl w:val="0"/>
        <w:autoSpaceDE w:val="0"/>
        <w:autoSpaceDN w:val="0"/>
        <w:adjustRightInd w:val="0"/>
        <w:rPr>
          <w:rFonts w:ascii="Trebuchet MS" w:hAnsi="Trebuchet MS" w:cs="Trebuchet MS"/>
        </w:rPr>
      </w:pPr>
      <w:r w:rsidRPr="00712F9C">
        <w:rPr>
          <w:rFonts w:ascii="Trebuchet MS" w:hAnsi="Trebuchet MS" w:cs="Trebuchet MS"/>
        </w:rPr>
        <w:t xml:space="preserve">  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620"/>
        <w:gridCol w:w="764"/>
        <w:gridCol w:w="764"/>
        <w:gridCol w:w="764"/>
        <w:gridCol w:w="764"/>
        <w:gridCol w:w="764"/>
        <w:gridCol w:w="764"/>
        <w:gridCol w:w="639"/>
        <w:gridCol w:w="639"/>
        <w:gridCol w:w="639"/>
        <w:gridCol w:w="639"/>
        <w:gridCol w:w="601"/>
        <w:gridCol w:w="612"/>
        <w:gridCol w:w="612"/>
        <w:gridCol w:w="662"/>
        <w:gridCol w:w="662"/>
      </w:tblGrid>
      <w:tr w:rsidR="002A1CD2" w:rsidRPr="005D7141" w14:paraId="4D6FD7E5" w14:textId="77777777" w:rsidTr="004036F8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0EB1B60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Item/Action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vAlign w:val="bottom"/>
          </w:tcPr>
          <w:p w14:paraId="66862171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 xml:space="preserve">H-12 </w:t>
            </w:r>
            <w:proofErr w:type="spellStart"/>
            <w:r w:rsidRPr="005D7141">
              <w:rPr>
                <w:rFonts w:ascii="Trebuchet MS" w:hAnsi="Trebuchet MS" w:cs="Trebuchet MS"/>
                <w:b/>
                <w:bCs/>
              </w:rPr>
              <w:t>mths</w:t>
            </w:r>
            <w:proofErr w:type="spellEnd"/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2BDD7A6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 xml:space="preserve">H-6 </w:t>
            </w:r>
            <w:proofErr w:type="spellStart"/>
            <w:r w:rsidRPr="005D7141">
              <w:rPr>
                <w:rFonts w:ascii="Trebuchet MS" w:hAnsi="Trebuchet MS" w:cs="Trebuchet MS"/>
                <w:b/>
                <w:bCs/>
              </w:rPr>
              <w:t>mths</w:t>
            </w:r>
            <w:proofErr w:type="spellEnd"/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vAlign w:val="bottom"/>
          </w:tcPr>
          <w:p w14:paraId="0806CEDA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 xml:space="preserve">H-5 </w:t>
            </w:r>
            <w:proofErr w:type="spellStart"/>
            <w:r w:rsidRPr="005D7141">
              <w:rPr>
                <w:rFonts w:ascii="Trebuchet MS" w:hAnsi="Trebuchet MS" w:cs="Trebuchet MS"/>
                <w:b/>
                <w:bCs/>
              </w:rPr>
              <w:t>mths</w:t>
            </w:r>
            <w:proofErr w:type="spellEnd"/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83A48FB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 xml:space="preserve">H-4 </w:t>
            </w:r>
            <w:proofErr w:type="spellStart"/>
            <w:r w:rsidRPr="005D7141">
              <w:rPr>
                <w:rFonts w:ascii="Trebuchet MS" w:hAnsi="Trebuchet MS" w:cs="Trebuchet MS"/>
                <w:b/>
                <w:bCs/>
              </w:rPr>
              <w:t>mths</w:t>
            </w:r>
            <w:proofErr w:type="spellEnd"/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vAlign w:val="bottom"/>
          </w:tcPr>
          <w:p w14:paraId="3F0E791C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 xml:space="preserve">H-3 </w:t>
            </w:r>
            <w:proofErr w:type="spellStart"/>
            <w:r w:rsidRPr="005D7141">
              <w:rPr>
                <w:rFonts w:ascii="Trebuchet MS" w:hAnsi="Trebuchet MS" w:cs="Trebuchet MS"/>
                <w:b/>
                <w:bCs/>
              </w:rPr>
              <w:t>mths</w:t>
            </w:r>
            <w:proofErr w:type="spellEnd"/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948FC4B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 xml:space="preserve">H-2 </w:t>
            </w:r>
            <w:proofErr w:type="spellStart"/>
            <w:r w:rsidRPr="005D7141">
              <w:rPr>
                <w:rFonts w:ascii="Trebuchet MS" w:hAnsi="Trebuchet MS" w:cs="Trebuchet MS"/>
                <w:b/>
                <w:bCs/>
              </w:rPr>
              <w:t>mths</w:t>
            </w:r>
            <w:proofErr w:type="spellEnd"/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vAlign w:val="bottom"/>
          </w:tcPr>
          <w:p w14:paraId="700389E8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 xml:space="preserve">H-6 </w:t>
            </w:r>
            <w:proofErr w:type="spellStart"/>
            <w:r w:rsidRPr="005D7141">
              <w:rPr>
                <w:rFonts w:ascii="Trebuchet MS" w:hAnsi="Trebuchet MS" w:cs="Trebuchet MS"/>
                <w:b/>
                <w:bCs/>
              </w:rPr>
              <w:t>wks</w:t>
            </w:r>
            <w:proofErr w:type="spellEnd"/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2CE801E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 xml:space="preserve">H-4 </w:t>
            </w:r>
            <w:proofErr w:type="spellStart"/>
            <w:r w:rsidRPr="005D7141">
              <w:rPr>
                <w:rFonts w:ascii="Trebuchet MS" w:hAnsi="Trebuchet MS" w:cs="Trebuchet MS"/>
                <w:b/>
                <w:bCs/>
              </w:rPr>
              <w:t>wks</w:t>
            </w:r>
            <w:proofErr w:type="spellEnd"/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vAlign w:val="bottom"/>
          </w:tcPr>
          <w:p w14:paraId="5715DC09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 xml:space="preserve">H-3 </w:t>
            </w:r>
            <w:proofErr w:type="spellStart"/>
            <w:r w:rsidRPr="005D7141">
              <w:rPr>
                <w:rFonts w:ascii="Trebuchet MS" w:hAnsi="Trebuchet MS" w:cs="Trebuchet MS"/>
                <w:b/>
                <w:bCs/>
              </w:rPr>
              <w:t>wks</w:t>
            </w:r>
            <w:proofErr w:type="spellEnd"/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CA716A3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 xml:space="preserve">H-2 </w:t>
            </w:r>
            <w:proofErr w:type="spellStart"/>
            <w:r w:rsidRPr="005D7141">
              <w:rPr>
                <w:rFonts w:ascii="Trebuchet MS" w:hAnsi="Trebuchet MS" w:cs="Trebuchet MS"/>
                <w:b/>
                <w:bCs/>
              </w:rPr>
              <w:t>wks</w:t>
            </w:r>
            <w:proofErr w:type="spellEnd"/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vAlign w:val="bottom"/>
          </w:tcPr>
          <w:p w14:paraId="311C7575" w14:textId="77777777" w:rsidR="002A1CD2" w:rsidRPr="008D2779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sz w:val="23"/>
                <w:szCs w:val="23"/>
              </w:rPr>
            </w:pPr>
            <w:r w:rsidRPr="008D2779">
              <w:rPr>
                <w:rFonts w:ascii="Trebuchet MS" w:hAnsi="Trebuchet MS" w:cs="Trebuchet MS"/>
                <w:b/>
                <w:bCs/>
                <w:sz w:val="23"/>
                <w:szCs w:val="23"/>
              </w:rPr>
              <w:t xml:space="preserve">H-1 </w:t>
            </w:r>
            <w:proofErr w:type="spellStart"/>
            <w:r w:rsidRPr="008D2779">
              <w:rPr>
                <w:rFonts w:ascii="Trebuchet MS" w:hAnsi="Trebuchet MS" w:cs="Trebuchet MS"/>
                <w:b/>
                <w:bCs/>
                <w:sz w:val="23"/>
                <w:szCs w:val="23"/>
              </w:rPr>
              <w:t>wk</w:t>
            </w:r>
            <w:proofErr w:type="spellEnd"/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BD2E84A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H-1 day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vAlign w:val="bottom"/>
          </w:tcPr>
          <w:p w14:paraId="5526301B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H day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bottom"/>
          </w:tcPr>
          <w:p w14:paraId="351051C1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 xml:space="preserve">H+1 </w:t>
            </w:r>
            <w:proofErr w:type="spellStart"/>
            <w:r w:rsidRPr="005D7141">
              <w:rPr>
                <w:rFonts w:ascii="Trebuchet MS" w:hAnsi="Trebuchet MS" w:cs="Trebuchet MS"/>
                <w:b/>
                <w:bCs/>
              </w:rPr>
              <w:t>wk</w:t>
            </w:r>
            <w:proofErr w:type="spellEnd"/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bottom"/>
          </w:tcPr>
          <w:p w14:paraId="4E1D19B3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 xml:space="preserve">H+2 </w:t>
            </w:r>
            <w:proofErr w:type="spellStart"/>
            <w:r w:rsidRPr="005D7141">
              <w:rPr>
                <w:rFonts w:ascii="Trebuchet MS" w:hAnsi="Trebuchet MS" w:cs="Trebuchet MS"/>
                <w:b/>
                <w:bCs/>
              </w:rPr>
              <w:t>wks</w:t>
            </w:r>
            <w:proofErr w:type="spellEnd"/>
          </w:p>
        </w:tc>
      </w:tr>
      <w:tr w:rsidR="00E34F7C" w:rsidRPr="005D7141" w14:paraId="65DE59A5" w14:textId="77777777" w:rsidTr="004036F8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CFFE758" w14:textId="2E4E282B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Visit venue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005B0346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E9941E9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8826B4E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E5B4129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DDFBA14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AF27898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092548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0E7E844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BC63985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E99725D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FC54BD4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EFAC92D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6048FED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8124300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FA130E9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E34F7C" w:rsidRPr="005D7141" w14:paraId="51CB55F3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B4A09F" w14:textId="6BCA5D2F" w:rsidR="00E34F7C" w:rsidRPr="005D7141" w:rsidRDefault="00E34F7C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  <w:r>
              <w:rPr>
                <w:rFonts w:ascii="Trebuchet MS" w:hAnsi="Trebuchet MS" w:cs="Trebuchet MS"/>
                <w:b/>
                <w:bCs/>
              </w:rPr>
              <w:t>Fix date with venue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4382AF7B" w14:textId="77777777" w:rsidR="00E34F7C" w:rsidRPr="005D7141" w:rsidRDefault="00E34F7C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792D29C" w14:textId="77777777" w:rsidR="00E34F7C" w:rsidRPr="005D7141" w:rsidRDefault="00E34F7C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6A664BE" w14:textId="77777777" w:rsidR="00E34F7C" w:rsidRPr="005D7141" w:rsidRDefault="00E34F7C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8739E18" w14:textId="77777777" w:rsidR="00E34F7C" w:rsidRPr="005D7141" w:rsidRDefault="00E34F7C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684ED16" w14:textId="77777777" w:rsidR="00E34F7C" w:rsidRPr="005D7141" w:rsidRDefault="00E34F7C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4885430" w14:textId="77777777" w:rsidR="00E34F7C" w:rsidRPr="005D7141" w:rsidRDefault="00E34F7C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D127E31" w14:textId="77777777" w:rsidR="00E34F7C" w:rsidRPr="005D7141" w:rsidRDefault="00E34F7C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98005F3" w14:textId="77777777" w:rsidR="00E34F7C" w:rsidRPr="005D7141" w:rsidRDefault="00E34F7C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F71278D" w14:textId="77777777" w:rsidR="00E34F7C" w:rsidRPr="005D7141" w:rsidRDefault="00E34F7C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30711C1" w14:textId="77777777" w:rsidR="00E34F7C" w:rsidRPr="005D7141" w:rsidRDefault="00E34F7C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1410888" w14:textId="77777777" w:rsidR="00E34F7C" w:rsidRPr="005D7141" w:rsidRDefault="00E34F7C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6F12711" w14:textId="77777777" w:rsidR="00E34F7C" w:rsidRPr="005D7141" w:rsidRDefault="00E34F7C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C7492F7" w14:textId="77777777" w:rsidR="00E34F7C" w:rsidRPr="005D7141" w:rsidRDefault="00E34F7C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F36D4C4" w14:textId="77777777" w:rsidR="00E34F7C" w:rsidRPr="005D7141" w:rsidRDefault="00E34F7C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58D1E2C" w14:textId="77777777" w:rsidR="00E34F7C" w:rsidRPr="005D7141" w:rsidRDefault="00E34F7C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</w:tr>
      <w:tr w:rsidR="00E34F7C" w:rsidRPr="005D7141" w14:paraId="05F9B4B4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EE4999D" w14:textId="20184FE1" w:rsidR="00E34F7C" w:rsidRPr="00517C81" w:rsidRDefault="00E34F7C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  <w:spacing w:val="-2"/>
              </w:rPr>
            </w:pPr>
            <w:r w:rsidRPr="00517C81">
              <w:rPr>
                <w:rFonts w:ascii="Trebuchet MS" w:hAnsi="Trebuchet MS" w:cs="Trebuchet MS"/>
                <w:b/>
                <w:bCs/>
                <w:spacing w:val="-2"/>
              </w:rPr>
              <w:t>Ask church leadership to approve event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22E62ADA" w14:textId="77777777" w:rsidR="00E34F7C" w:rsidRPr="005D7141" w:rsidRDefault="00E34F7C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306A8C3" w14:textId="77777777" w:rsidR="00E34F7C" w:rsidRPr="005D7141" w:rsidRDefault="00E34F7C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1852A30" w14:textId="77777777" w:rsidR="00E34F7C" w:rsidRPr="005D7141" w:rsidRDefault="00E34F7C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CB05C43" w14:textId="77777777" w:rsidR="00E34F7C" w:rsidRPr="005D7141" w:rsidRDefault="00E34F7C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4D0549A" w14:textId="77777777" w:rsidR="00E34F7C" w:rsidRPr="005D7141" w:rsidRDefault="00E34F7C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74A5EC0" w14:textId="77777777" w:rsidR="00E34F7C" w:rsidRPr="005D7141" w:rsidRDefault="00E34F7C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B21DE8B" w14:textId="77777777" w:rsidR="00E34F7C" w:rsidRPr="005D7141" w:rsidRDefault="00E34F7C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D633876" w14:textId="77777777" w:rsidR="00E34F7C" w:rsidRPr="005D7141" w:rsidRDefault="00E34F7C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279E905" w14:textId="77777777" w:rsidR="00E34F7C" w:rsidRPr="005D7141" w:rsidRDefault="00E34F7C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9ED6312" w14:textId="77777777" w:rsidR="00E34F7C" w:rsidRPr="005D7141" w:rsidRDefault="00E34F7C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2FE85ED" w14:textId="77777777" w:rsidR="00E34F7C" w:rsidRPr="005D7141" w:rsidRDefault="00E34F7C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964AD83" w14:textId="77777777" w:rsidR="00E34F7C" w:rsidRPr="005D7141" w:rsidRDefault="00E34F7C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6616151" w14:textId="77777777" w:rsidR="00E34F7C" w:rsidRPr="005D7141" w:rsidRDefault="00E34F7C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0DF3B63" w14:textId="77777777" w:rsidR="00E34F7C" w:rsidRPr="005D7141" w:rsidRDefault="00E34F7C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EF6326F" w14:textId="77777777" w:rsidR="00E34F7C" w:rsidRPr="005D7141" w:rsidRDefault="00E34F7C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</w:tr>
      <w:tr w:rsidR="00E34F7C" w:rsidRPr="005D7141" w14:paraId="6A65FE01" w14:textId="77777777" w:rsidTr="004036F8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61FDD48" w14:textId="0767B4E5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Book venue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3F7915FB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34D1DB8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079E605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F7A4747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10D3320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26F45A5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1CF7774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F264C93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B546D0D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0E87326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0961786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9115BA7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9F5F14E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B371CCC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C588151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E34F7C" w:rsidRPr="005D7141" w14:paraId="017CE2B6" w14:textId="77777777" w:rsidTr="004036F8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B4B8341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 xml:space="preserve">Inform young people and parents of dates 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7AF72947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6F792BC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2C51F93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F5905D2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54124B5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F29D7F2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34E2E7C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5A4781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775EE77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24A1376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ED9739B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734BDB3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D5E654D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9611CAE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D9613A7" w14:textId="77777777" w:rsidR="00E34F7C" w:rsidRPr="005D7141" w:rsidRDefault="00E34F7C" w:rsidP="004036F8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2A1CD2" w:rsidRPr="005D7141" w14:paraId="32A0BC75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169F8D0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Book visiting speaker if required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497B165C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2159640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131CC05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E6CD38D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FFCAC1A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B634027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9A108CA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1DAE116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4F9C935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DA8C348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E588783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55364B5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B4B75D5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8F42C71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A59D082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2A1CD2" w:rsidRPr="005D7141" w14:paraId="7D76E01F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B6A94F1" w14:textId="30935C4E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Book transport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2E0C37C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23B82F09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BF12E94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E94DA74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F8D6330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E231A7A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3BBA5B2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0D05C60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474D05B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069E1BE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905EFB8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CA3A71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030B74E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7F4CBED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54043D4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2A1CD2" w:rsidRPr="005D7141" w14:paraId="72A102F4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48109BC" w14:textId="2048EF22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 xml:space="preserve">Invite leadership &amp; catering team 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55F5087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64A14613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A0A2AA2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1259A1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205219F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9E7AA13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7748886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CA64C8E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2D3AF30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DF4A8D8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DFE293B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A809034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128F794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BAEB6B1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8A37A8B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2A1CD2" w:rsidRPr="005D7141" w14:paraId="51A50E19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5FB5064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Book any special activities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547C8A5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DE94440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18EC0AB8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263E28D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CF70D6B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CCAA5AC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542B597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B3D304E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57300FE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7F9F640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B68D742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016C8EE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5273705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C766527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51354B3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2A1CD2" w:rsidRPr="005D7141" w14:paraId="2D236CD3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41AC254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Arrange dates for planning meetings with leaders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19DE3E9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13D41DB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6142ABB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1EB7F5F1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262E643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728454B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EF74DD9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072648F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F889CE9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6F8841D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6F134D6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E84C997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7366326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C86729C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CE7A14B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2A1CD2" w:rsidRPr="005D7141" w14:paraId="16ED79AC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312A56E" w14:textId="290ABA2E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Check certificates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D615171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97E25C7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77C394E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53AF4265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  <w:highlight w:val="red"/>
              </w:rPr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5930D76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5782980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DDD1833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5F62A61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FC49A84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468742D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63D9AFF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46FE866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4338100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6E89EDD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5235129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</w:tr>
      <w:tr w:rsidR="002A1CD2" w:rsidRPr="005D7141" w14:paraId="6BA7310D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F6184EA" w14:textId="1B952D7C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First planning meeting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B34DF25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6617BFD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4DE61D1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025B5EA7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64AEA56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0CAB88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81D330D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33C3C37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8DEE048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94EEF18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4372364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2558B98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6D91F02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28772EF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151012F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2A1CD2" w:rsidRPr="005D7141" w14:paraId="7BDA81F9" w14:textId="77777777" w:rsidTr="00965157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811BCC8" w14:textId="532B784F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 xml:space="preserve">Check insurance for residential &amp; </w:t>
            </w:r>
            <w:r w:rsidR="00965157">
              <w:rPr>
                <w:rFonts w:ascii="Trebuchet MS" w:hAnsi="Trebuchet MS" w:cs="Trebuchet MS"/>
                <w:b/>
                <w:bCs/>
              </w:rPr>
              <w:t xml:space="preserve">for </w:t>
            </w:r>
            <w:r w:rsidRPr="005D7141">
              <w:rPr>
                <w:rFonts w:ascii="Trebuchet MS" w:hAnsi="Trebuchet MS" w:cs="Trebuchet MS"/>
                <w:b/>
                <w:bCs/>
              </w:rPr>
              <w:t>individual activities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B83FE47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1BEB76C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C8F649B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741354E4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bottom"/>
          </w:tcPr>
          <w:p w14:paraId="24ACA3B5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E112F3F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44E4B38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AA87A30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C644AEA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E9AFE27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B14DD7C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A81A42E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A845327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176BBDC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311C5B5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2A1CD2" w:rsidRPr="005D7141" w14:paraId="31B9B616" w14:textId="77777777" w:rsidTr="00965157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8B929C4" w14:textId="44FEBF6B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Budget event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28404DE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DBB891F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E88473F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4D2225AF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bottom"/>
          </w:tcPr>
          <w:p w14:paraId="320C96B2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7FE08A0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79DB36C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7F91325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9605547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FB4284F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D7B3C49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BC49158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F0881C3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466D06F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7570DD1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2A1CD2" w:rsidRPr="005D7141" w14:paraId="0D3BB45C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C8B3572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Produce publicity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38E2CE2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05CA51B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D36CFD4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ACFDBBE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132DFF2A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6A29A8A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70F8763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9C99FFA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70B30CE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5C39C3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420A908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40184C8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94F9D36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E4EEF12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5363FD6" w14:textId="77777777" w:rsidR="002A1CD2" w:rsidRPr="005D7141" w:rsidRDefault="002A1CD2" w:rsidP="006F6FB1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965157" w:rsidRPr="005D7141" w14:paraId="68818C14" w14:textId="77777777" w:rsidTr="00965157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682E911" w14:textId="0DEB8661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Book van for equipment (if required)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733FB22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036058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7F7633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BE627B1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578D8EB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bottom"/>
          </w:tcPr>
          <w:p w14:paraId="6CA9AF8A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4C03AE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DA01D1D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289A4A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57F2AB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A973661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60DF70A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0CAFF45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6AFBC3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ED4E5D3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965157" w:rsidRPr="005D7141" w14:paraId="20CAED7D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CE7DB35" w14:textId="50669BEB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 xml:space="preserve">2nd planning </w:t>
            </w:r>
            <w:r w:rsidR="00872955">
              <w:rPr>
                <w:rFonts w:ascii="Trebuchet MS" w:hAnsi="Trebuchet MS" w:cs="Trebuchet MS"/>
                <w:b/>
                <w:bCs/>
              </w:rPr>
              <w:t>m</w:t>
            </w:r>
            <w:r w:rsidRPr="005D7141">
              <w:rPr>
                <w:rFonts w:ascii="Trebuchet MS" w:hAnsi="Trebuchet MS" w:cs="Trebuchet MS"/>
                <w:b/>
                <w:bCs/>
              </w:rPr>
              <w:t>eeting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5D14CAE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9779389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B63F75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51589B8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6513713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54BACEEF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DA18A68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9477A9E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637DA23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7B84948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E01D76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7D6E439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FE4CEE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BDA015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572D10F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965157" w:rsidRPr="005D7141" w14:paraId="334F1051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405A15D" w14:textId="2596B7B4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Produce programme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70C352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A6077ED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1E5BFF9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6029D7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D605258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2343F1EE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0A509F6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67BD551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7B3720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A2B11B2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152C39E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F2731B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DABA8A8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D71E0B8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4C6A259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965157" w:rsidRPr="005D7141" w14:paraId="6889A47C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B31C10C" w14:textId="5E4928F7" w:rsidR="00965157" w:rsidRPr="00517C8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spacing w:val="-2"/>
              </w:rPr>
            </w:pPr>
            <w:r w:rsidRPr="00517C81">
              <w:rPr>
                <w:rFonts w:ascii="Trebuchet MS" w:hAnsi="Trebuchet MS" w:cs="Trebuchet MS"/>
                <w:b/>
                <w:bCs/>
                <w:spacing w:val="-2"/>
              </w:rPr>
              <w:t>Send out leaders' roles and instructions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EC7F075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7607F2A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BFB2CBF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DF087F6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F9CA37D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738B1F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450F9251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16CFB81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CF941AE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159846F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23A5B8F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D75080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637DFEA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89614A9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0A36C97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965157" w:rsidRPr="005D7141" w14:paraId="18F635C7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2235DB1" w14:textId="22123668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Closing date for bookings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1CDF49E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52E1668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41E8FC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37F038A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AB77FBA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CABDE0F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872B6F8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63E239E8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8D4762F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9C6E16A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DC24832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15871D8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914307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6949D52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E644D4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</w:tr>
      <w:tr w:rsidR="00965157" w:rsidRPr="005D7141" w14:paraId="1ADDE581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121CA5D" w14:textId="5D0F39EB" w:rsidR="00965157" w:rsidRPr="00517C8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  <w:spacing w:val="-4"/>
              </w:rPr>
            </w:pPr>
            <w:r w:rsidRPr="00517C81">
              <w:rPr>
                <w:rFonts w:ascii="Trebuchet MS" w:hAnsi="Trebuchet MS" w:cs="Trebuchet MS"/>
                <w:b/>
                <w:bCs/>
                <w:spacing w:val="-4"/>
              </w:rPr>
              <w:t xml:space="preserve">Ring round young people who you might have expected to book up </w:t>
            </w:r>
            <w:r w:rsidR="00517C81">
              <w:rPr>
                <w:rFonts w:ascii="Trebuchet MS" w:hAnsi="Trebuchet MS" w:cs="Trebuchet MS"/>
                <w:b/>
                <w:bCs/>
                <w:spacing w:val="-4"/>
              </w:rPr>
              <w:t>but</w:t>
            </w:r>
            <w:r w:rsidRPr="00517C81">
              <w:rPr>
                <w:rFonts w:ascii="Trebuchet MS" w:hAnsi="Trebuchet MS" w:cs="Trebuchet MS"/>
                <w:b/>
                <w:bCs/>
                <w:spacing w:val="-4"/>
              </w:rPr>
              <w:t xml:space="preserve"> haven’t 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85D3D7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C0B8C0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2075F7A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FE6A5F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E7A8625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D790BD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7C8EFA2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629DE54D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E72B7CD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20224D6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74C1F20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E52F25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F285DD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AA486DF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4D718C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</w:tr>
      <w:tr w:rsidR="000C2286" w:rsidRPr="005D7141" w14:paraId="36ADD7EB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9D3250B" w14:textId="46412F6F" w:rsidR="000C2286" w:rsidRPr="005D7141" w:rsidRDefault="000C2286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Write risk assessments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440F87A" w14:textId="77777777" w:rsidR="000C2286" w:rsidRPr="005D7141" w:rsidRDefault="000C2286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B895D3A" w14:textId="77777777" w:rsidR="000C2286" w:rsidRPr="005D7141" w:rsidRDefault="000C2286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FCA4C0B" w14:textId="77777777" w:rsidR="000C2286" w:rsidRPr="005D7141" w:rsidRDefault="000C2286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ED410E6" w14:textId="77777777" w:rsidR="000C2286" w:rsidRPr="005D7141" w:rsidRDefault="000C2286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899054C" w14:textId="77777777" w:rsidR="000C2286" w:rsidRPr="005D7141" w:rsidRDefault="000C2286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16D01DD" w14:textId="77777777" w:rsidR="000C2286" w:rsidRPr="005D7141" w:rsidRDefault="000C2286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DED392D" w14:textId="77777777" w:rsidR="000C2286" w:rsidRPr="005D7141" w:rsidRDefault="000C2286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50B74E89" w14:textId="77777777" w:rsidR="000C2286" w:rsidRPr="005D7141" w:rsidRDefault="000C2286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34CB9C9" w14:textId="77777777" w:rsidR="000C2286" w:rsidRPr="005D7141" w:rsidRDefault="000C2286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1800998" w14:textId="77777777" w:rsidR="000C2286" w:rsidRPr="005D7141" w:rsidRDefault="000C2286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7FCE130" w14:textId="77777777" w:rsidR="000C2286" w:rsidRPr="005D7141" w:rsidRDefault="000C2286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B57C786" w14:textId="77777777" w:rsidR="000C2286" w:rsidRPr="005D7141" w:rsidRDefault="000C2286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18E5EC1" w14:textId="77777777" w:rsidR="000C2286" w:rsidRPr="005D7141" w:rsidRDefault="000C2286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DD614B6" w14:textId="77777777" w:rsidR="000C2286" w:rsidRPr="005D7141" w:rsidRDefault="000C2286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8E57B09" w14:textId="77777777" w:rsidR="000C2286" w:rsidRPr="005D7141" w:rsidRDefault="000C2286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  <w:b/>
                <w:bCs/>
              </w:rPr>
            </w:pPr>
          </w:p>
        </w:tc>
      </w:tr>
      <w:tr w:rsidR="00965157" w:rsidRPr="005D7141" w14:paraId="3945A396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781BC4" w14:textId="74B632F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lastRenderedPageBreak/>
              <w:t>Arrange with service leader to have feedback Sunday after residential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1CDE53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2DEBBCE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5D7A559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CEF4D87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37E1A2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7BED3A5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ECA0342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66EBDC28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169DAEE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5007B41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E855F8F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DAFA1F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5E4DF8A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8607910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811430A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965157" w:rsidRPr="005D7141" w14:paraId="63D359C4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FA179E0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Inform catering team of dietary requirements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0CD4BAF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EDD5316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BC95D05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7023D1F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BEF797F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D14CF8F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26B734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4F32F5FD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113BA68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CE31D45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FE6B2B6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062D75E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AED1687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48609A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52DA9AF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965157" w:rsidRPr="005D7141" w14:paraId="32419526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006F8F4" w14:textId="71DA6B89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 xml:space="preserve">Kit list </w:t>
            </w:r>
            <w:r w:rsidR="000C2286">
              <w:rPr>
                <w:rFonts w:ascii="Trebuchet MS" w:hAnsi="Trebuchet MS" w:cs="Trebuchet MS"/>
                <w:b/>
                <w:bCs/>
              </w:rPr>
              <w:t xml:space="preserve">&amp; </w:t>
            </w:r>
            <w:r w:rsidRPr="005D7141">
              <w:rPr>
                <w:rFonts w:ascii="Trebuchet MS" w:hAnsi="Trebuchet MS" w:cs="Trebuchet MS"/>
                <w:b/>
                <w:bCs/>
              </w:rPr>
              <w:t xml:space="preserve">final details to young people &amp; leaders with health </w:t>
            </w:r>
            <w:r w:rsidR="000C2286">
              <w:rPr>
                <w:rFonts w:ascii="Trebuchet MS" w:hAnsi="Trebuchet MS" w:cs="Trebuchet MS"/>
                <w:b/>
                <w:bCs/>
              </w:rPr>
              <w:t>&amp;</w:t>
            </w:r>
            <w:r w:rsidRPr="005D7141">
              <w:rPr>
                <w:rFonts w:ascii="Trebuchet MS" w:hAnsi="Trebuchet MS" w:cs="Trebuchet MS"/>
                <w:b/>
                <w:bCs/>
              </w:rPr>
              <w:t xml:space="preserve"> photo form 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689679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05788C9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9274FC7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42C4715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1AFB689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CFA91AA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3B3162D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78669A1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31FA63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F5F6B06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A99B4D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5BACF01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AA436BA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8D43D7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1479591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965157" w:rsidRPr="005D7141" w14:paraId="1795B407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03927F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Worship team organised (if applicable)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917E040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402CBB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A4EAA3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6E5AFD1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496AD9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38EF47E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E464FCE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2A7056FF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2C64137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AC0A6E1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BCF060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026A017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4D88DFD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2CBF183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4FCF6D3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965157" w:rsidRPr="005D7141" w14:paraId="63B93860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5282CEF" w14:textId="2FBDE83B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Send directions for venue to coach company &amp; leaders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150B619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066BECA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0B21FD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C7BD6B0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5E8137F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40EF31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D24EE89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CDFDF67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438A3FE5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9C206FD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92E6BD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5AA9770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C804EB1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157E68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4344149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965157" w:rsidRPr="005D7141" w14:paraId="3E73F207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3B4B72E" w14:textId="2382FEF8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Draw up dorm lists/teams/small groups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6E446A9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E77B14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0D83873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1FA56D7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BE23F63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1A6852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C4F920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A29E85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0A804C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28CCCD98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3F7FEA2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BF0727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263B1A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5A3CBC1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7CC94C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965157" w:rsidRPr="005D7141" w14:paraId="320B0696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118D3AF" w14:textId="737C3A45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 xml:space="preserve">Draw up buddy list if </w:t>
            </w:r>
            <w:proofErr w:type="gramStart"/>
            <w:r w:rsidRPr="005D7141">
              <w:rPr>
                <w:rFonts w:ascii="Trebuchet MS" w:hAnsi="Trebuchet MS" w:cs="Trebuchet MS"/>
                <w:b/>
                <w:bCs/>
              </w:rPr>
              <w:t>necessary</w:t>
            </w:r>
            <w:proofErr w:type="gramEnd"/>
            <w:r w:rsidRPr="005D7141">
              <w:rPr>
                <w:rFonts w:ascii="Trebuchet MS" w:hAnsi="Trebuchet MS" w:cs="Trebuchet MS"/>
                <w:b/>
                <w:bCs/>
              </w:rPr>
              <w:t xml:space="preserve"> for newer members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07D8B96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B60B702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859B1F0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40C1D0E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FC365E6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628EACA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AC4371A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482B3B0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5345F92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55434EF6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23914ED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2E48E9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53FA73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5FF2A8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90F10F9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965157" w:rsidRPr="005D7141" w14:paraId="1371B671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C087212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Create a feedback form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B0D049E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D76E069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48C1322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CC6C3E8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056A333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6BFC88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67D87CA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8CF1D8F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CADD43D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53B3E11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6CFA472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6E488DF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863BC97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5469DB5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11D131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965157" w:rsidRPr="005D7141" w14:paraId="2B1B2A73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C70CE2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Video clips, presentations, song words put on laptop (if required)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EA1F52D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647A9F9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6507B25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890EB12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A96E6F5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A27218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A3E917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D602087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BCCDD1E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2D4BAE5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B6B8BAE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7DA70C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2251840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4200B45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C5D1C80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965157" w:rsidRPr="005D7141" w14:paraId="6278DF1B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C385059" w14:textId="164CAD2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Produce booklets/handouts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76F469E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2F4DE88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709FE05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562CDFA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A84A03A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D039196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CF4EA08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AC2F3C5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40EB59E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335A3B33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79DF456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1B354CA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7C8C98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CE77172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5F7E780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965157" w:rsidRPr="005D7141" w14:paraId="4124A8B3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2140532" w14:textId="3B3294E4" w:rsidR="00965157" w:rsidRPr="005D7141" w:rsidRDefault="000C2286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>
              <w:rPr>
                <w:rFonts w:ascii="Trebuchet MS" w:hAnsi="Trebuchet MS" w:cs="Trebuchet MS"/>
                <w:b/>
                <w:bCs/>
              </w:rPr>
              <w:t xml:space="preserve">Arrange payment </w:t>
            </w:r>
            <w:r w:rsidR="00965157" w:rsidRPr="005D7141">
              <w:rPr>
                <w:rFonts w:ascii="Trebuchet MS" w:hAnsi="Trebuchet MS" w:cs="Trebuchet MS"/>
                <w:b/>
                <w:bCs/>
              </w:rPr>
              <w:t xml:space="preserve">for activities </w:t>
            </w:r>
            <w:r>
              <w:rPr>
                <w:rFonts w:ascii="Trebuchet MS" w:hAnsi="Trebuchet MS" w:cs="Trebuchet MS"/>
                <w:b/>
                <w:bCs/>
              </w:rPr>
              <w:t xml:space="preserve">with </w:t>
            </w:r>
            <w:r w:rsidR="00965157" w:rsidRPr="005D7141">
              <w:rPr>
                <w:rFonts w:ascii="Trebuchet MS" w:hAnsi="Trebuchet MS" w:cs="Trebuchet MS"/>
                <w:b/>
                <w:bCs/>
              </w:rPr>
              <w:t>Treasurer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51828B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ADE5D8D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FB7D418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A508FE1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FACB1F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F34E525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B4772C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F0A9722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454A33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5E06EAE5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A6E3293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0971403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EE76C11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F298BC3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7E39701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965157" w:rsidRPr="005D7141" w14:paraId="0511EAB4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668C2BB" w14:textId="11D49975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Buy cards and presents for venue, catering team, spouses, speaker etc.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C034265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416FAF3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0A6299A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196ACF2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C759C01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6EE8EE7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8ED2B20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D9C6A73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4ACB956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14EDFF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19F2409A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DA506D1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F038CF1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642CDB3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BD9FED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965157" w:rsidRPr="005D7141" w14:paraId="280A5484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B65AD25" w14:textId="4DEF5F4F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Distribute prayer notes to church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6B02F4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0133BB1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CE5E147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A000A73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E9DDDAF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94E3860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8D57E63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15E68B0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DE3282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E87BED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58B08502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6EB8E33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5BAE04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D3B65B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AB976A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965157" w:rsidRPr="005D7141" w14:paraId="483DA071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F590FFD" w14:textId="0CE549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Final planning/prayer meeting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6C7340E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324BA1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303658F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45C060D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60F82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81D3C20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4985B6F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3F899E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335E27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53D4F62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C1B5B3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4087F792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B316FB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2985503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9024C80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965157" w:rsidRPr="005D7141" w14:paraId="43B3F9A2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F40F600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Meet young people at coach and collect health forms/photo forms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A2A4DDD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3FA1ED5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D7D9B7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6C2B02E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5ED76CD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1F3891D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6DFF413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8A3753D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1D5740F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4D2478E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20FDFD7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60AF900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0DFF29D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0F45FA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A06D8B3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965157" w:rsidRPr="005D7141" w14:paraId="09B08BD7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A7C94F0" w14:textId="534005EA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Collect medicines, health and photo forms as people board bus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86ABA4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1789EF1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B764E07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49C518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BEFE8CE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DC2F4F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B3D52B2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A9A46C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B998759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BEA3960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3A7DBC2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9A6910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36173E98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4C920C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2FAC6FD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965157" w:rsidRPr="005D7141" w14:paraId="6992977E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4F165D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Go to event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BDD8FF3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DE82DC1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F2FFBBD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ED94519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03C95D7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F4D3710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046587A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5BCF6F2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D5A6559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FEF01D6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F266E45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0612CE6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6B04599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0EE7849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7894E6D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965157" w:rsidRPr="005D7141" w14:paraId="56778AB8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7CAAC31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 xml:space="preserve">Return   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53CB175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470D7A8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80E0F23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E679A03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78C5F4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F30CA58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DCF3C60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24C27B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E9D309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F5EBE4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0B71333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A6837B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6B2F079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642A245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557DAF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965157" w:rsidRPr="005D7141" w14:paraId="3637815D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311AB01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Have people fill in feedback forms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7DA305D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87E21F3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9E929A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0F0360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A565BA7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E06E1B8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90E37B1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17B7810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8B9D3E7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C0339CF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2CD7B76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0063FBA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0AC77E97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2502D4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8E64D7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965157" w:rsidRPr="005D7141" w14:paraId="435D635E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A6A953F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Return borrowed items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5EC37CD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22589DD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526CDAF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CAD89B8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88914D7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DF12A09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7E68260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1244DF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8CF6281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702D90A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34D16DF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F73325E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1601351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0DD1FC18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BC0ED53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965157" w:rsidRPr="005D7141" w14:paraId="217FD5A6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0B9DB4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Input/testimony in service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51EDDC2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C2E2BBA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25046A8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CB34477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456743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3B5D499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1A9D14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ACDF5D1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A5C442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0AF0499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5505485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5C76495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D6A820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5A0BB8A3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EB71A7D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965157" w:rsidRPr="005D7141" w14:paraId="10996995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0340989" w14:textId="71598265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Send feedback form to leaders/</w:t>
            </w:r>
            <w:r w:rsidR="00517C81">
              <w:rPr>
                <w:rFonts w:ascii="Trebuchet MS" w:hAnsi="Trebuchet MS" w:cs="Trebuchet MS"/>
                <w:b/>
                <w:bCs/>
              </w:rPr>
              <w:t xml:space="preserve"> </w:t>
            </w:r>
            <w:r w:rsidRPr="005D7141">
              <w:rPr>
                <w:rFonts w:ascii="Trebuchet MS" w:hAnsi="Trebuchet MS" w:cs="Trebuchet MS"/>
                <w:b/>
                <w:bCs/>
              </w:rPr>
              <w:t>speaker and review event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75EAA82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5BFF99E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0D80BA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B44A74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3D1B71D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F6AC47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DFF65CA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9F0D371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6EC86D2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AFCE7ED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5A4D6F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A59691A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321D2C1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639EF47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414E4C6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965157" w:rsidRPr="005D7141" w14:paraId="12C91A73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87430F3" w14:textId="022C0B3F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Collect in final receipts and close account with Treasurer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C86C07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892FF3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A565E63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E6FE1A5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5303D12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6A3DC57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748D8B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0AF8A0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4FE1D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897320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B67BA65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5668BD5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A0F4DB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825F998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53E4FCF5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  <w:tr w:rsidR="00965157" w:rsidRPr="005D7141" w14:paraId="3455CD58" w14:textId="77777777" w:rsidTr="008D2779">
        <w:tc>
          <w:tcPr>
            <w:tcW w:w="4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8086047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Have thank you dinner for team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4626DF8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F21855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404D73C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8C1EBF7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2865466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6609597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2576EBE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F401AEF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56073D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4605C6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FC6439F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41D00EF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7B97FF4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26E9725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vAlign w:val="bottom"/>
          </w:tcPr>
          <w:p w14:paraId="77A948AB" w14:textId="77777777" w:rsidR="00965157" w:rsidRPr="005D7141" w:rsidRDefault="00965157" w:rsidP="00965157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 w:cs="Trebuchet MS"/>
              </w:rPr>
            </w:pPr>
            <w:r w:rsidRPr="005D7141">
              <w:rPr>
                <w:rFonts w:ascii="Trebuchet MS" w:hAnsi="Trebuchet MS" w:cs="Trebuchet MS"/>
                <w:b/>
                <w:bCs/>
              </w:rPr>
              <w:t> </w:t>
            </w:r>
          </w:p>
        </w:tc>
      </w:tr>
    </w:tbl>
    <w:p w14:paraId="7792AFAB" w14:textId="77777777" w:rsidR="005D7141" w:rsidRPr="00AD3A80" w:rsidRDefault="005D7141" w:rsidP="00AD3A80">
      <w:pPr>
        <w:rPr>
          <w:b/>
          <w:bCs/>
          <w:sz w:val="6"/>
          <w:szCs w:val="6"/>
        </w:rPr>
      </w:pPr>
      <w:bookmarkStart w:id="1" w:name="_GoBack"/>
      <w:bookmarkEnd w:id="1"/>
    </w:p>
    <w:sectPr w:rsidR="005D7141" w:rsidRPr="00AD3A80" w:rsidSect="006F6FB1">
      <w:pgSz w:w="16838" w:h="11906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AE3CBE" w14:textId="77777777" w:rsidR="00C069B7" w:rsidRDefault="00C069B7" w:rsidP="002A1CD2">
      <w:r>
        <w:separator/>
      </w:r>
    </w:p>
  </w:endnote>
  <w:endnote w:type="continuationSeparator" w:id="0">
    <w:p w14:paraId="6D72480B" w14:textId="77777777" w:rsidR="00C069B7" w:rsidRDefault="00C069B7" w:rsidP="002A1C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ebas">
    <w:panose1 w:val="00000000000000000000"/>
    <w:charset w:val="00"/>
    <w:family w:val="auto"/>
    <w:pitch w:val="variable"/>
    <w:sig w:usb0="8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CC69DA" w14:textId="77777777" w:rsidR="00C069B7" w:rsidRDefault="00C069B7" w:rsidP="002A1CD2">
      <w:r>
        <w:separator/>
      </w:r>
    </w:p>
  </w:footnote>
  <w:footnote w:type="continuationSeparator" w:id="0">
    <w:p w14:paraId="7FBAA88A" w14:textId="77777777" w:rsidR="00C069B7" w:rsidRDefault="00C069B7" w:rsidP="002A1C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3MDY3sDQ0MjAyNDZV0lEKTi0uzszPAykwqQUAxjPLniwAAAA="/>
  </w:docVars>
  <w:rsids>
    <w:rsidRoot w:val="002A1CD2"/>
    <w:rsid w:val="000C2286"/>
    <w:rsid w:val="001718DA"/>
    <w:rsid w:val="001E36E4"/>
    <w:rsid w:val="00220A3D"/>
    <w:rsid w:val="002A1CD2"/>
    <w:rsid w:val="00376025"/>
    <w:rsid w:val="004036F8"/>
    <w:rsid w:val="00517C81"/>
    <w:rsid w:val="005534D7"/>
    <w:rsid w:val="005D5DA5"/>
    <w:rsid w:val="005D7141"/>
    <w:rsid w:val="006F6FB1"/>
    <w:rsid w:val="00845461"/>
    <w:rsid w:val="00872955"/>
    <w:rsid w:val="008A5DD6"/>
    <w:rsid w:val="008D2779"/>
    <w:rsid w:val="0090267A"/>
    <w:rsid w:val="00942F7B"/>
    <w:rsid w:val="00965157"/>
    <w:rsid w:val="00AD3A80"/>
    <w:rsid w:val="00C069B7"/>
    <w:rsid w:val="00E1392E"/>
    <w:rsid w:val="00E34F7C"/>
    <w:rsid w:val="00EF7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2FD701"/>
  <w15:chartTrackingRefBased/>
  <w15:docId w15:val="{F3874658-272F-4651-B96D-01ED5049B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rebuchet MS" w:eastAsiaTheme="minorHAnsi" w:hAnsi="Trebuchet MS" w:cstheme="minorBidi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1CD2"/>
    <w:pPr>
      <w:spacing w:after="0" w:line="240" w:lineRule="auto"/>
    </w:pPr>
    <w:rPr>
      <w:rFonts w:ascii="Times New Roman" w:eastAsia="Times New Roman" w:hAnsi="Times New Roman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D3A8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3A80"/>
    <w:rPr>
      <w:rFonts w:ascii="Times New Roman" w:eastAsia="Times New Roman" w:hAnsi="Times New Roman" w:cs="Times New Roman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AD3A8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A80"/>
    <w:rPr>
      <w:rFonts w:ascii="Times New Roman" w:eastAsia="Times New Roman" w:hAnsi="Times New Roman" w:cs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26B1C6-400B-47B3-ADF7-A4F3206AFD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553</Words>
  <Characters>315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Thornton</dc:creator>
  <cp:keywords/>
  <dc:description/>
  <cp:lastModifiedBy>Ollie Thornton</cp:lastModifiedBy>
  <cp:revision>5</cp:revision>
  <dcterms:created xsi:type="dcterms:W3CDTF">2020-01-28T23:14:00Z</dcterms:created>
  <dcterms:modified xsi:type="dcterms:W3CDTF">2020-01-28T23:40:00Z</dcterms:modified>
</cp:coreProperties>
</file>